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98ACD3" w14:textId="77777777" w:rsidR="002835AB" w:rsidRDefault="002835AB" w:rsidP="002835AB">
      <w:pPr>
        <w:pStyle w:val="Heading1"/>
        <w:rPr>
          <w:rFonts w:ascii="Times New Roman" w:hAnsi="Times New Roman" w:cs="Times New Roman"/>
          <w:i w:val="0"/>
          <w:sz w:val="28"/>
          <w:szCs w:val="28"/>
        </w:rPr>
      </w:pPr>
      <w:r>
        <w:rPr>
          <w:rFonts w:ascii="Times New Roman" w:hAnsi="Times New Roman" w:cs="Times New Roman"/>
          <w:i w:val="0"/>
          <w:sz w:val="28"/>
          <w:szCs w:val="28"/>
        </w:rPr>
        <w:t>Lakewood Hills Improvement District</w:t>
      </w:r>
    </w:p>
    <w:p w14:paraId="2E2AFDB5" w14:textId="77777777" w:rsidR="002835AB" w:rsidRDefault="002835AB" w:rsidP="002835AB">
      <w:pPr>
        <w:pStyle w:val="Heading1"/>
        <w:rPr>
          <w:rFonts w:ascii="Times New Roman" w:hAnsi="Times New Roman" w:cs="Times New Roman"/>
          <w:i w:val="0"/>
          <w:sz w:val="28"/>
          <w:szCs w:val="28"/>
        </w:rPr>
      </w:pPr>
      <w:r>
        <w:rPr>
          <w:rFonts w:ascii="Times New Roman" w:hAnsi="Times New Roman" w:cs="Times New Roman"/>
          <w:i w:val="0"/>
          <w:sz w:val="28"/>
          <w:szCs w:val="28"/>
        </w:rPr>
        <w:t xml:space="preserve"> Meeting Agenda</w:t>
      </w:r>
    </w:p>
    <w:sdt>
      <w:sdtPr>
        <w:alias w:val="Date"/>
        <w:tag w:val="Date"/>
        <w:id w:val="810022583"/>
        <w:placeholder>
          <w:docPart w:val="DE8476D3D9794EEEB9CE2B5C594E6CB1"/>
        </w:placeholder>
        <w:date w:fullDate="2021-06-01T00:00:00Z">
          <w:dateFormat w:val="MMMM d, yyyy"/>
          <w:lid w:val="en-US"/>
          <w:storeMappedDataAs w:val="dateTime"/>
          <w:calendar w:val="gregorian"/>
        </w:date>
      </w:sdtPr>
      <w:sdtEndPr/>
      <w:sdtContent>
        <w:p w14:paraId="4253E78A" w14:textId="6FF250B7" w:rsidR="002835AB" w:rsidRDefault="00B00933" w:rsidP="002835AB">
          <w:pPr>
            <w:pStyle w:val="Heading2"/>
          </w:pPr>
          <w:r>
            <w:t>June 1, 2021</w:t>
          </w:r>
        </w:p>
      </w:sdtContent>
    </w:sdt>
    <w:p w14:paraId="27E66A5B" w14:textId="77777777" w:rsidR="002835AB" w:rsidRDefault="002835AB" w:rsidP="002835AB">
      <w:pPr>
        <w:jc w:val="center"/>
      </w:pPr>
      <w:r>
        <w:t>9125 Lake Hills Road, Ozawkie, KS 66070</w:t>
      </w:r>
    </w:p>
    <w:p w14:paraId="4D8AFB00" w14:textId="77777777" w:rsidR="002835AB" w:rsidRDefault="002835AB" w:rsidP="002835AB">
      <w:pPr>
        <w:spacing w:after="0" w:line="240" w:lineRule="auto"/>
        <w:ind w:left="0"/>
        <w:jc w:val="center"/>
        <w:rPr>
          <w:b/>
        </w:rPr>
      </w:pPr>
      <w:r>
        <w:rPr>
          <w:b/>
        </w:rPr>
        <w:t xml:space="preserve">Type of Meeting: </w:t>
      </w:r>
      <w:r>
        <w:t>Board of</w:t>
      </w:r>
      <w:r>
        <w:rPr>
          <w:b/>
        </w:rPr>
        <w:t xml:space="preserve"> </w:t>
      </w:r>
      <w:r>
        <w:t>Director’s Meeting</w:t>
      </w:r>
    </w:p>
    <w:p w14:paraId="67CC15F3" w14:textId="77777777" w:rsidR="002835AB" w:rsidRDefault="002835AB" w:rsidP="002835AB">
      <w:pPr>
        <w:spacing w:after="0" w:line="240" w:lineRule="auto"/>
        <w:ind w:left="0"/>
        <w:jc w:val="center"/>
        <w:rPr>
          <w:b/>
        </w:rPr>
      </w:pPr>
      <w:r>
        <w:rPr>
          <w:b/>
        </w:rPr>
        <w:t xml:space="preserve">Meeting Facilitator: </w:t>
      </w:r>
      <w:r>
        <w:t>Christopher Cain, President</w:t>
      </w:r>
    </w:p>
    <w:p w14:paraId="1B72FB26" w14:textId="77777777" w:rsidR="002835AB" w:rsidRDefault="002835AB" w:rsidP="002835AB">
      <w:pPr>
        <w:spacing w:after="0" w:line="240" w:lineRule="auto"/>
        <w:ind w:left="0"/>
        <w:jc w:val="center"/>
        <w:rPr>
          <w:b/>
        </w:rPr>
      </w:pPr>
      <w:r>
        <w:rPr>
          <w:b/>
        </w:rPr>
        <w:t xml:space="preserve">Invitees: </w:t>
      </w:r>
      <w:r>
        <w:t>Lakewood Hills Residents</w:t>
      </w:r>
    </w:p>
    <w:p w14:paraId="25199B8D" w14:textId="77777777" w:rsidR="002835AB" w:rsidRDefault="002835AB" w:rsidP="002835AB">
      <w:pPr>
        <w:spacing w:after="0" w:line="240" w:lineRule="auto"/>
        <w:ind w:left="1260" w:hanging="180"/>
      </w:pPr>
    </w:p>
    <w:p w14:paraId="62713348" w14:textId="77777777" w:rsidR="002835AB" w:rsidRDefault="002835AB" w:rsidP="002835AB">
      <w:pPr>
        <w:spacing w:after="0"/>
        <w:ind w:left="0"/>
      </w:pPr>
      <w:r>
        <w:t xml:space="preserve">Call to order </w:t>
      </w:r>
    </w:p>
    <w:p w14:paraId="2BC940CD" w14:textId="77777777" w:rsidR="002835AB" w:rsidRDefault="002835AB" w:rsidP="002835AB">
      <w:pPr>
        <w:spacing w:after="0"/>
        <w:ind w:left="0"/>
      </w:pPr>
      <w:r>
        <w:t>Pledge of Allegiance</w:t>
      </w:r>
    </w:p>
    <w:p w14:paraId="62C7C4AC" w14:textId="37A0204B" w:rsidR="002835AB" w:rsidRDefault="002835AB" w:rsidP="002835AB">
      <w:pPr>
        <w:spacing w:after="0"/>
        <w:ind w:left="0"/>
      </w:pPr>
      <w:r>
        <w:t xml:space="preserve">Approval of Minutes from </w:t>
      </w:r>
      <w:r w:rsidR="00B00933">
        <w:t>05/04/2021</w:t>
      </w:r>
    </w:p>
    <w:p w14:paraId="24D0F046" w14:textId="77777777" w:rsidR="002835AB" w:rsidRDefault="002835AB" w:rsidP="002835AB">
      <w:pPr>
        <w:pStyle w:val="ListParagraph"/>
        <w:spacing w:before="0" w:line="240" w:lineRule="auto"/>
        <w:rPr>
          <w:b/>
          <w:szCs w:val="28"/>
          <w:u w:val="single"/>
        </w:rPr>
      </w:pPr>
    </w:p>
    <w:p w14:paraId="7E9E7595" w14:textId="77777777" w:rsidR="002835AB" w:rsidRDefault="002835AB" w:rsidP="002835AB">
      <w:pPr>
        <w:pStyle w:val="ListParagraph"/>
        <w:spacing w:before="0" w:line="240" w:lineRule="auto"/>
        <w:rPr>
          <w:b/>
          <w:szCs w:val="28"/>
          <w:u w:val="single"/>
        </w:rPr>
      </w:pPr>
      <w:r>
        <w:rPr>
          <w:b/>
          <w:szCs w:val="28"/>
          <w:u w:val="single"/>
        </w:rPr>
        <w:t>STANDING REPORTS:</w:t>
      </w:r>
    </w:p>
    <w:p w14:paraId="2011D243" w14:textId="77777777" w:rsidR="002835AB" w:rsidRDefault="002835AB" w:rsidP="002835AB">
      <w:pPr>
        <w:pStyle w:val="ListParagraph"/>
        <w:numPr>
          <w:ilvl w:val="0"/>
          <w:numId w:val="1"/>
        </w:numPr>
        <w:spacing w:before="0" w:after="0" w:line="240" w:lineRule="auto"/>
        <w:ind w:left="630" w:hanging="270"/>
        <w:rPr>
          <w:szCs w:val="28"/>
        </w:rPr>
      </w:pPr>
      <w:r>
        <w:rPr>
          <w:szCs w:val="28"/>
        </w:rPr>
        <w:t>Finance Report: Tish Hutchison</w:t>
      </w:r>
    </w:p>
    <w:p w14:paraId="66BC1500" w14:textId="77777777" w:rsidR="002835AB" w:rsidRDefault="002835AB" w:rsidP="002835AB">
      <w:pPr>
        <w:pStyle w:val="ListParagraph"/>
        <w:numPr>
          <w:ilvl w:val="0"/>
          <w:numId w:val="1"/>
        </w:numPr>
        <w:spacing w:before="0" w:after="0" w:line="240" w:lineRule="auto"/>
        <w:ind w:left="630" w:hanging="270"/>
        <w:rPr>
          <w:szCs w:val="28"/>
        </w:rPr>
      </w:pPr>
      <w:r>
        <w:rPr>
          <w:szCs w:val="28"/>
        </w:rPr>
        <w:t>Approval of Bills</w:t>
      </w:r>
    </w:p>
    <w:p w14:paraId="587E97D6" w14:textId="77777777" w:rsidR="002835AB" w:rsidRDefault="002835AB" w:rsidP="002835AB">
      <w:pPr>
        <w:pStyle w:val="ListParagraph"/>
        <w:numPr>
          <w:ilvl w:val="0"/>
          <w:numId w:val="1"/>
        </w:numPr>
        <w:spacing w:before="0" w:after="0" w:line="240" w:lineRule="auto"/>
        <w:ind w:left="630" w:hanging="270"/>
        <w:rPr>
          <w:szCs w:val="28"/>
        </w:rPr>
      </w:pPr>
      <w:r>
        <w:rPr>
          <w:szCs w:val="28"/>
        </w:rPr>
        <w:t>Operations/Maintenance Report – Chris Cain</w:t>
      </w:r>
    </w:p>
    <w:p w14:paraId="0B93C9BB" w14:textId="52FBA0B5" w:rsidR="002835AB" w:rsidRDefault="002835AB" w:rsidP="002835AB">
      <w:pPr>
        <w:pStyle w:val="ListParagraph"/>
        <w:numPr>
          <w:ilvl w:val="0"/>
          <w:numId w:val="1"/>
        </w:numPr>
        <w:spacing w:before="0" w:after="0" w:line="240" w:lineRule="auto"/>
        <w:ind w:left="630" w:hanging="270"/>
        <w:rPr>
          <w:szCs w:val="28"/>
        </w:rPr>
      </w:pPr>
      <w:r>
        <w:rPr>
          <w:szCs w:val="28"/>
        </w:rPr>
        <w:t>Building Committee</w:t>
      </w:r>
      <w:r w:rsidR="00D50082">
        <w:rPr>
          <w:szCs w:val="28"/>
        </w:rPr>
        <w:t xml:space="preserve"> </w:t>
      </w:r>
    </w:p>
    <w:p w14:paraId="3FAECE5F" w14:textId="77777777" w:rsidR="002835AB" w:rsidRDefault="002835AB" w:rsidP="002835AB">
      <w:pPr>
        <w:pStyle w:val="ListParagraph"/>
        <w:spacing w:before="0" w:line="240" w:lineRule="auto"/>
        <w:rPr>
          <w:szCs w:val="28"/>
        </w:rPr>
      </w:pPr>
    </w:p>
    <w:p w14:paraId="302FD845" w14:textId="77777777" w:rsidR="002835AB" w:rsidRDefault="002835AB" w:rsidP="002835AB">
      <w:pPr>
        <w:pStyle w:val="ListParagraph"/>
        <w:spacing w:before="0" w:line="240" w:lineRule="auto"/>
        <w:rPr>
          <w:b/>
          <w:szCs w:val="28"/>
          <w:u w:val="single"/>
        </w:rPr>
      </w:pPr>
      <w:r>
        <w:rPr>
          <w:b/>
          <w:szCs w:val="28"/>
          <w:u w:val="single"/>
        </w:rPr>
        <w:t>OLD BUSINESS:</w:t>
      </w:r>
    </w:p>
    <w:p w14:paraId="3688AD07" w14:textId="77777777" w:rsidR="002835AB" w:rsidRDefault="002835AB" w:rsidP="002835AB">
      <w:pPr>
        <w:pStyle w:val="ListParagraph"/>
        <w:numPr>
          <w:ilvl w:val="0"/>
          <w:numId w:val="2"/>
        </w:numPr>
      </w:pPr>
      <w:r>
        <w:t>USDA</w:t>
      </w:r>
    </w:p>
    <w:p w14:paraId="3462B6D7" w14:textId="77777777" w:rsidR="002835AB" w:rsidRDefault="002835AB" w:rsidP="002835AB">
      <w:pPr>
        <w:spacing w:line="240" w:lineRule="auto"/>
        <w:ind w:left="0"/>
        <w:rPr>
          <w:b/>
          <w:szCs w:val="28"/>
          <w:u w:val="single"/>
        </w:rPr>
      </w:pPr>
      <w:r>
        <w:rPr>
          <w:b/>
          <w:szCs w:val="28"/>
          <w:u w:val="single"/>
        </w:rPr>
        <w:t>NEW BUSINESS:</w:t>
      </w:r>
    </w:p>
    <w:p w14:paraId="234530D1" w14:textId="231BE937" w:rsidR="00B00933" w:rsidRPr="00B00933" w:rsidRDefault="00B00933" w:rsidP="00B00933">
      <w:pPr>
        <w:pStyle w:val="ListParagraph"/>
        <w:numPr>
          <w:ilvl w:val="0"/>
          <w:numId w:val="1"/>
        </w:numPr>
        <w:spacing w:before="0" w:after="0" w:line="240" w:lineRule="auto"/>
        <w:ind w:left="720"/>
        <w:rPr>
          <w:szCs w:val="28"/>
        </w:rPr>
      </w:pPr>
      <w:r>
        <w:rPr>
          <w:szCs w:val="28"/>
        </w:rPr>
        <w:t>Pool discussion (opening date</w:t>
      </w:r>
      <w:r w:rsidR="00BB7F4A">
        <w:rPr>
          <w:szCs w:val="28"/>
        </w:rPr>
        <w:t>/times</w:t>
      </w:r>
      <w:r>
        <w:rPr>
          <w:szCs w:val="28"/>
        </w:rPr>
        <w:t xml:space="preserve">, attendants, </w:t>
      </w:r>
      <w:r w:rsidR="00BB7F4A">
        <w:rPr>
          <w:szCs w:val="28"/>
        </w:rPr>
        <w:t>rules, etc.</w:t>
      </w:r>
      <w:r>
        <w:rPr>
          <w:szCs w:val="28"/>
        </w:rPr>
        <w:t>)</w:t>
      </w:r>
    </w:p>
    <w:p w14:paraId="776B0348" w14:textId="1503A748" w:rsidR="002835AB" w:rsidRDefault="002835AB" w:rsidP="002835AB">
      <w:pPr>
        <w:pStyle w:val="ListParagraph"/>
        <w:numPr>
          <w:ilvl w:val="0"/>
          <w:numId w:val="1"/>
        </w:numPr>
        <w:spacing w:before="0" w:after="0" w:line="240" w:lineRule="auto"/>
        <w:ind w:left="720"/>
        <w:rPr>
          <w:szCs w:val="28"/>
        </w:rPr>
      </w:pPr>
      <w:r>
        <w:rPr>
          <w:szCs w:val="28"/>
        </w:rPr>
        <w:t>Other business requiring Board’s attention</w:t>
      </w:r>
    </w:p>
    <w:p w14:paraId="5F69D166" w14:textId="41164B78" w:rsidR="002835AB" w:rsidRDefault="002835AB" w:rsidP="002835AB">
      <w:pPr>
        <w:pStyle w:val="ListParagraph"/>
        <w:numPr>
          <w:ilvl w:val="0"/>
          <w:numId w:val="1"/>
        </w:numPr>
        <w:spacing w:before="0" w:after="0" w:line="240" w:lineRule="auto"/>
        <w:ind w:left="720"/>
        <w:rPr>
          <w:szCs w:val="28"/>
        </w:rPr>
      </w:pPr>
      <w:r>
        <w:rPr>
          <w:szCs w:val="28"/>
        </w:rPr>
        <w:t xml:space="preserve">Adjournment </w:t>
      </w:r>
    </w:p>
    <w:p w14:paraId="799313C9" w14:textId="77777777" w:rsidR="00E209CB" w:rsidRDefault="00E209CB"/>
    <w:sectPr w:rsidR="00E209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F54E0E"/>
    <w:multiLevelType w:val="hybridMultilevel"/>
    <w:tmpl w:val="3DCAC90A"/>
    <w:lvl w:ilvl="0" w:tplc="04090001">
      <w:start w:val="1"/>
      <w:numFmt w:val="bullet"/>
      <w:lvlText w:val=""/>
      <w:lvlJc w:val="left"/>
      <w:pPr>
        <w:ind w:left="90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1" w15:restartNumberingAfterBreak="0">
    <w:nsid w:val="2E8F63A7"/>
    <w:multiLevelType w:val="hybridMultilevel"/>
    <w:tmpl w:val="AC2C8A5A"/>
    <w:lvl w:ilvl="0" w:tplc="04090001">
      <w:start w:val="1"/>
      <w:numFmt w:val="bullet"/>
      <w:lvlText w:val=""/>
      <w:lvlJc w:val="left"/>
      <w:pPr>
        <w:ind w:left="90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zNTa1sDCzNDKwMLJU0lEKTi0uzszPAykwrgUAB6bFKCwAAAA="/>
  </w:docVars>
  <w:rsids>
    <w:rsidRoot w:val="002835AB"/>
    <w:rsid w:val="00046049"/>
    <w:rsid w:val="002835AB"/>
    <w:rsid w:val="002A4B39"/>
    <w:rsid w:val="004F0337"/>
    <w:rsid w:val="00B00933"/>
    <w:rsid w:val="00B972B4"/>
    <w:rsid w:val="00BB7F4A"/>
    <w:rsid w:val="00D40536"/>
    <w:rsid w:val="00D50082"/>
    <w:rsid w:val="00E11DF8"/>
    <w:rsid w:val="00E209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3A08A9"/>
  <w15:chartTrackingRefBased/>
  <w15:docId w15:val="{90074804-4BEB-4E6F-BA90-AC10275CBC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35AB"/>
    <w:pPr>
      <w:spacing w:after="200" w:line="276" w:lineRule="auto"/>
      <w:ind w:left="187"/>
    </w:pPr>
    <w:rPr>
      <w:rFonts w:eastAsia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2835AB"/>
    <w:pPr>
      <w:keepNext/>
      <w:spacing w:after="60"/>
      <w:jc w:val="center"/>
      <w:outlineLvl w:val="0"/>
    </w:pPr>
    <w:rPr>
      <w:rFonts w:asciiTheme="majorHAnsi" w:hAnsiTheme="majorHAnsi" w:cs="Arial"/>
      <w:b/>
      <w:bCs/>
      <w:i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2835AB"/>
    <w:pPr>
      <w:spacing w:after="480"/>
      <w:contextualSpacing/>
      <w:jc w:val="center"/>
      <w:outlineLvl w:val="1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2835AB"/>
    <w:rPr>
      <w:rFonts w:asciiTheme="majorHAnsi" w:eastAsia="Times New Roman" w:hAnsiTheme="majorHAnsi" w:cs="Arial"/>
      <w:b/>
      <w:bCs/>
      <w:i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semiHidden/>
    <w:rsid w:val="002835AB"/>
    <w:rPr>
      <w:rFonts w:eastAsia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835AB"/>
    <w:pPr>
      <w:spacing w:before="240"/>
      <w:ind w:left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20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8476D3D9794EEEB9CE2B5C594E6C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4F3156-4F18-4C15-9B0C-363609403FF5}"/>
      </w:docPartPr>
      <w:docPartBody>
        <w:p w:rsidR="00941CE4" w:rsidRDefault="00F71762" w:rsidP="00F71762">
          <w:pPr>
            <w:pStyle w:val="DE8476D3D9794EEEB9CE2B5C594E6CB1"/>
          </w:pPr>
          <w:r>
            <w:t>[Click to select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71762"/>
    <w:rsid w:val="004575AF"/>
    <w:rsid w:val="00941CE4"/>
    <w:rsid w:val="00CE1843"/>
    <w:rsid w:val="00E27212"/>
    <w:rsid w:val="00F717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8476D3D9794EEEB9CE2B5C594E6CB1">
    <w:name w:val="DE8476D3D9794EEEB9CE2B5C594E6CB1"/>
    <w:rsid w:val="00F7176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88</Words>
  <Characters>50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kewood Hills</dc:creator>
  <cp:keywords/>
  <dc:description/>
  <cp:lastModifiedBy>Lakewood Hills</cp:lastModifiedBy>
  <cp:revision>2</cp:revision>
  <dcterms:created xsi:type="dcterms:W3CDTF">2021-06-01T14:40:00Z</dcterms:created>
  <dcterms:modified xsi:type="dcterms:W3CDTF">2021-06-01T14:40:00Z</dcterms:modified>
</cp:coreProperties>
</file>